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1923675078"/>
        <w:docPartObj>
          <w:docPartGallery w:val="Cover Pages"/>
          <w:docPartUnique/>
        </w:docPartObj>
      </w:sdtPr>
      <w:sdtContent>
        <w:p w14:paraId="7E771D64" w14:textId="1DB8A360" w:rsidR="00274AF1" w:rsidRDefault="00274AF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3AAF7FE9" wp14:editId="3CF4625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9B8E2E9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2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tbl>
          <w:tblPr>
            <w:tblStyle w:val="TableGrid"/>
            <w:tblpPr w:leftFromText="180" w:rightFromText="180" w:vertAnchor="text" w:horzAnchor="margin" w:tblpY="9699"/>
            <w:tblW w:w="0" w:type="auto"/>
            <w:tblLook w:val="04A0" w:firstRow="1" w:lastRow="0" w:firstColumn="1" w:lastColumn="0" w:noHBand="0" w:noVBand="1"/>
          </w:tblPr>
          <w:tblGrid>
            <w:gridCol w:w="3823"/>
            <w:gridCol w:w="4819"/>
          </w:tblGrid>
          <w:tr w:rsidR="0041307D" w14:paraId="3112A151" w14:textId="77777777" w:rsidTr="0041307D">
            <w:tc>
              <w:tcPr>
                <w:tcW w:w="3823" w:type="dxa"/>
              </w:tcPr>
              <w:p w14:paraId="3E46C320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Submitted By:</w:t>
                </w:r>
              </w:p>
            </w:tc>
            <w:tc>
              <w:tcPr>
                <w:tcW w:w="4819" w:type="dxa"/>
              </w:tcPr>
              <w:p w14:paraId="3BB886A8" w14:textId="11FC43B3" w:rsidR="0041307D" w:rsidRPr="00863256" w:rsidRDefault="00435847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Kriston Jomari</w:t>
                </w:r>
                <w:r w:rsidR="0041307D" w:rsidRPr="00863256">
                  <w:rPr>
                    <w:sz w:val="32"/>
                    <w:szCs w:val="32"/>
                  </w:rPr>
                  <w:t xml:space="preserve"> (2</w:t>
                </w:r>
                <w:r>
                  <w:rPr>
                    <w:sz w:val="32"/>
                    <w:szCs w:val="32"/>
                  </w:rPr>
                  <w:t>31165R</w:t>
                </w:r>
                <w:r w:rsidR="0041307D" w:rsidRPr="00863256">
                  <w:rPr>
                    <w:sz w:val="32"/>
                    <w:szCs w:val="32"/>
                  </w:rPr>
                  <w:t>)</w:t>
                </w:r>
              </w:p>
            </w:tc>
          </w:tr>
          <w:tr w:rsidR="0041307D" w14:paraId="13D83709" w14:textId="77777777" w:rsidTr="0041307D">
            <w:tc>
              <w:tcPr>
                <w:tcW w:w="3823" w:type="dxa"/>
              </w:tcPr>
              <w:p w14:paraId="32C36270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0CA43D81" w14:textId="015E2419" w:rsidR="0041307D" w:rsidRPr="00863256" w:rsidRDefault="00435847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Wong Jun Lin</w:t>
                </w:r>
                <w:r w:rsidR="0041307D" w:rsidRPr="00863256">
                  <w:rPr>
                    <w:sz w:val="32"/>
                    <w:szCs w:val="32"/>
                  </w:rPr>
                  <w:t xml:space="preserve"> (2</w:t>
                </w:r>
                <w:r w:rsidR="00033024">
                  <w:rPr>
                    <w:sz w:val="32"/>
                    <w:szCs w:val="32"/>
                  </w:rPr>
                  <w:t>4</w:t>
                </w:r>
                <w:r w:rsidR="0041307D" w:rsidRPr="00863256">
                  <w:rPr>
                    <w:sz w:val="32"/>
                    <w:szCs w:val="32"/>
                  </w:rPr>
                  <w:t>xxxxE)</w:t>
                </w:r>
              </w:p>
            </w:tc>
          </w:tr>
          <w:tr w:rsidR="0041307D" w14:paraId="594EF9B5" w14:textId="77777777" w:rsidTr="0041307D">
            <w:tc>
              <w:tcPr>
                <w:tcW w:w="3823" w:type="dxa"/>
              </w:tcPr>
              <w:p w14:paraId="68C41E72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46D0F4DF" w14:textId="6A1CAC8D" w:rsidR="0041307D" w:rsidRPr="00863256" w:rsidRDefault="00435847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Lim Wei Yi, Markus</w:t>
                </w:r>
                <w:r w:rsidR="0041307D" w:rsidRPr="00863256">
                  <w:rPr>
                    <w:sz w:val="32"/>
                    <w:szCs w:val="32"/>
                  </w:rPr>
                  <w:t xml:space="preserve"> (2</w:t>
                </w:r>
                <w:r w:rsidR="00033024">
                  <w:rPr>
                    <w:sz w:val="32"/>
                    <w:szCs w:val="32"/>
                  </w:rPr>
                  <w:t>4</w:t>
                </w:r>
                <w:r>
                  <w:rPr>
                    <w:sz w:val="32"/>
                    <w:szCs w:val="32"/>
                  </w:rPr>
                  <w:t>0785A</w:t>
                </w:r>
                <w:r w:rsidR="0041307D" w:rsidRPr="00863256">
                  <w:rPr>
                    <w:sz w:val="32"/>
                    <w:szCs w:val="32"/>
                  </w:rPr>
                  <w:t>)</w:t>
                </w:r>
              </w:p>
            </w:tc>
          </w:tr>
          <w:tr w:rsidR="0041307D" w14:paraId="4462957B" w14:textId="77777777" w:rsidTr="0041307D">
            <w:tc>
              <w:tcPr>
                <w:tcW w:w="3823" w:type="dxa"/>
              </w:tcPr>
              <w:p w14:paraId="45CE87C5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</w:p>
            </w:tc>
            <w:tc>
              <w:tcPr>
                <w:tcW w:w="4819" w:type="dxa"/>
              </w:tcPr>
              <w:p w14:paraId="1F3B6370" w14:textId="1C1C0192" w:rsidR="0041307D" w:rsidRPr="00863256" w:rsidRDefault="00435847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Kiew Hein Royce</w:t>
                </w:r>
                <w:r w:rsidR="0041307D" w:rsidRPr="00863256">
                  <w:rPr>
                    <w:sz w:val="32"/>
                    <w:szCs w:val="32"/>
                  </w:rPr>
                  <w:t xml:space="preserve"> (2</w:t>
                </w:r>
                <w:r w:rsidR="00033024">
                  <w:rPr>
                    <w:sz w:val="32"/>
                    <w:szCs w:val="32"/>
                  </w:rPr>
                  <w:t>4</w:t>
                </w:r>
                <w:r w:rsidR="0041307D" w:rsidRPr="00863256">
                  <w:rPr>
                    <w:sz w:val="32"/>
                    <w:szCs w:val="32"/>
                  </w:rPr>
                  <w:t>xxxxG)</w:t>
                </w:r>
              </w:p>
            </w:tc>
          </w:tr>
          <w:tr w:rsidR="0041307D" w14:paraId="56F42E16" w14:textId="77777777" w:rsidTr="0041307D">
            <w:tc>
              <w:tcPr>
                <w:tcW w:w="3823" w:type="dxa"/>
              </w:tcPr>
              <w:p w14:paraId="570B88FC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Module</w:t>
                </w:r>
                <w:r w:rsidRPr="00863256">
                  <w:rPr>
                    <w:sz w:val="32"/>
                    <w:szCs w:val="32"/>
                  </w:rPr>
                  <w:t xml:space="preserve"> Group:</w:t>
                </w:r>
              </w:p>
            </w:tc>
            <w:tc>
              <w:tcPr>
                <w:tcW w:w="4819" w:type="dxa"/>
              </w:tcPr>
              <w:p w14:paraId="70931E09" w14:textId="742762A9" w:rsidR="0041307D" w:rsidRPr="00863256" w:rsidRDefault="0041307D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IT1393-0</w:t>
                </w:r>
                <w:r w:rsidR="00435847">
                  <w:rPr>
                    <w:sz w:val="32"/>
                    <w:szCs w:val="32"/>
                  </w:rPr>
                  <w:t>2</w:t>
                </w:r>
              </w:p>
            </w:tc>
          </w:tr>
          <w:tr w:rsidR="0041307D" w14:paraId="4861BBF6" w14:textId="77777777" w:rsidTr="0041307D">
            <w:tc>
              <w:tcPr>
                <w:tcW w:w="3823" w:type="dxa"/>
              </w:tcPr>
              <w:p w14:paraId="7098F4B4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>Tutor:</w:t>
                </w:r>
              </w:p>
            </w:tc>
            <w:tc>
              <w:tcPr>
                <w:tcW w:w="4819" w:type="dxa"/>
              </w:tcPr>
              <w:p w14:paraId="36F0A11E" w14:textId="17991629" w:rsidR="0041307D" w:rsidRPr="00863256" w:rsidRDefault="00435847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Ms. Carol Yang</w:t>
                </w:r>
              </w:p>
            </w:tc>
          </w:tr>
          <w:tr w:rsidR="0041307D" w14:paraId="474D4A8A" w14:textId="77777777" w:rsidTr="0041307D">
            <w:tc>
              <w:tcPr>
                <w:tcW w:w="3823" w:type="dxa"/>
              </w:tcPr>
              <w:p w14:paraId="6874B1D1" w14:textId="77777777" w:rsidR="0041307D" w:rsidRPr="00863256" w:rsidRDefault="0041307D" w:rsidP="0041307D">
                <w:pPr>
                  <w:jc w:val="right"/>
                  <w:rPr>
                    <w:sz w:val="32"/>
                    <w:szCs w:val="32"/>
                  </w:rPr>
                </w:pPr>
                <w:r w:rsidRPr="00863256">
                  <w:rPr>
                    <w:sz w:val="32"/>
                    <w:szCs w:val="32"/>
                  </w:rPr>
                  <w:t xml:space="preserve">Submitted on: </w:t>
                </w:r>
              </w:p>
            </w:tc>
            <w:tc>
              <w:tcPr>
                <w:tcW w:w="4819" w:type="dxa"/>
              </w:tcPr>
              <w:p w14:paraId="5FD69CE1" w14:textId="3865CEF0" w:rsidR="0041307D" w:rsidRPr="00863256" w:rsidRDefault="00435847" w:rsidP="0041307D">
                <w:pPr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dd</w:t>
                </w:r>
                <w:r w:rsidR="0041307D" w:rsidRPr="00863256">
                  <w:rPr>
                    <w:sz w:val="32"/>
                    <w:szCs w:val="32"/>
                  </w:rPr>
                  <w:t>/</w:t>
                </w:r>
                <w:r>
                  <w:rPr>
                    <w:sz w:val="32"/>
                    <w:szCs w:val="32"/>
                  </w:rPr>
                  <w:t>12</w:t>
                </w:r>
                <w:r w:rsidR="0041307D" w:rsidRPr="00863256">
                  <w:rPr>
                    <w:sz w:val="32"/>
                    <w:szCs w:val="32"/>
                  </w:rPr>
                  <w:t>/</w:t>
                </w:r>
                <w:r>
                  <w:rPr>
                    <w:sz w:val="32"/>
                    <w:szCs w:val="32"/>
                  </w:rPr>
                  <w:t>2024</w:t>
                </w:r>
              </w:p>
            </w:tc>
          </w:tr>
        </w:tbl>
        <w:p w14:paraId="4051293D" w14:textId="146A410D" w:rsidR="00274AF1" w:rsidRDefault="0056595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8E85164" wp14:editId="586F71C1">
                    <wp:simplePos x="0" y="0"/>
                    <wp:positionH relativeFrom="page">
                      <wp:posOffset>222250</wp:posOffset>
                    </wp:positionH>
                    <wp:positionV relativeFrom="page">
                      <wp:posOffset>2565400</wp:posOffset>
                    </wp:positionV>
                    <wp:extent cx="7143750" cy="3429000"/>
                    <wp:effectExtent l="0" t="0" r="0" b="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143750" cy="3429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1F4FFD" w14:textId="11B884F9" w:rsidR="00553E9A" w:rsidRPr="00EB280D" w:rsidRDefault="00000000" w:rsidP="00CD2015">
                                <w:pPr>
                                  <w:ind w:left="-1701"/>
                                  <w:jc w:val="right"/>
                                  <w:rPr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553E9A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IT</w:t>
                                    </w:r>
                                    <w:r w:rsidR="0041307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1393</w:t>
                                    </w:r>
                                    <w:r w:rsidR="00553E9A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 xml:space="preserve"> </w:t>
                                    </w:r>
                                    <w:r w:rsidR="00FA7781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 xml:space="preserve">Data </w:t>
                                    </w:r>
                                    <w:r w:rsidR="00E879EE" w:rsidRPr="00EB280D">
                                      <w:rPr>
                                        <w:caps/>
                                        <w:sz w:val="64"/>
                                        <w:szCs w:val="64"/>
                                      </w:rPr>
                                      <w:t>STORAGE ADMINISTRATION</w:t>
                                    </w:r>
                                  </w:sdtContent>
                                </w:sdt>
                              </w:p>
                              <w:p w14:paraId="7E3B2772" w14:textId="2549461C" w:rsidR="00553E9A" w:rsidRDefault="00FA7781" w:rsidP="00CD2015">
                                <w:pPr>
                                  <w:ind w:left="-1701"/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Assignment</w:t>
                                </w:r>
                                <w:r w:rsidR="00FD6010"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 xml:space="preserve"> - PART 1</w:t>
                                </w:r>
                              </w:p>
                              <w:p w14:paraId="7A1F8EF9" w14:textId="5A3627E3" w:rsidR="00553E9A" w:rsidRPr="00F9136C" w:rsidRDefault="00CA27C6" w:rsidP="00754213">
                                <w:pPr>
                                  <w:ind w:left="-1701"/>
                                  <w:jc w:val="right"/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Physical</w:t>
                                </w:r>
                                <w:r w:rsidR="00754213">
                                  <w:rPr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 xml:space="preserve"> Data Modell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8E8516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17.5pt;margin-top:202pt;width:562.5pt;height:270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" filled="f" stroked="f" strokeweight=".5pt">
                    <v:textbox inset="126pt,0,54pt,0">
                      <w:txbxContent>
                        <w:p w14:paraId="2E1F4FFD" w14:textId="11B884F9" w:rsidR="00553E9A" w:rsidRPr="00EB280D" w:rsidRDefault="00000000" w:rsidP="00CD2015">
                          <w:pPr>
                            <w:ind w:left="-1701"/>
                            <w:jc w:val="right"/>
                            <w:rPr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553E9A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IT</w:t>
                              </w:r>
                              <w:r w:rsidR="0041307D">
                                <w:rPr>
                                  <w:caps/>
                                  <w:sz w:val="64"/>
                                  <w:szCs w:val="64"/>
                                </w:rPr>
                                <w:t>1393</w:t>
                              </w:r>
                              <w:r w:rsidR="00553E9A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 xml:space="preserve"> </w:t>
                              </w:r>
                              <w:r w:rsidR="00FA7781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 xml:space="preserve">Data </w:t>
                              </w:r>
                              <w:r w:rsidR="00E879EE" w:rsidRPr="00EB280D">
                                <w:rPr>
                                  <w:caps/>
                                  <w:sz w:val="64"/>
                                  <w:szCs w:val="64"/>
                                </w:rPr>
                                <w:t>STORAGE ADMINISTRATION</w:t>
                              </w:r>
                            </w:sdtContent>
                          </w:sdt>
                        </w:p>
                        <w:p w14:paraId="7E3B2772" w14:textId="2549461C" w:rsidR="00553E9A" w:rsidRDefault="00FA7781" w:rsidP="00CD2015">
                          <w:pPr>
                            <w:ind w:left="-1701"/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r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  <w:t>Assignment</w:t>
                          </w:r>
                          <w:r w:rsidR="00FD6010"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  <w:t xml:space="preserve"> - PART 1</w:t>
                          </w:r>
                        </w:p>
                        <w:p w14:paraId="7A1F8EF9" w14:textId="5A3627E3" w:rsidR="00553E9A" w:rsidRPr="00F9136C" w:rsidRDefault="00CA27C6" w:rsidP="00754213">
                          <w:pPr>
                            <w:ind w:left="-1701"/>
                            <w:jc w:val="right"/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>Physical</w:t>
                          </w:r>
                          <w:r w:rsidR="00754213">
                            <w:rPr>
                              <w:color w:val="4472C4" w:themeColor="accent1"/>
                              <w:sz w:val="40"/>
                              <w:szCs w:val="40"/>
                            </w:rPr>
                            <w:t xml:space="preserve"> Data Modelling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274AF1">
            <w:br w:type="page"/>
          </w:r>
        </w:p>
      </w:sdtContent>
    </w:sdt>
    <w:p w14:paraId="2195C1DA" w14:textId="20C82CFC" w:rsidR="00426765" w:rsidRDefault="00426765" w:rsidP="00863256">
      <w:pPr>
        <w:pStyle w:val="Heading1"/>
        <w:jc w:val="both"/>
        <w:rPr>
          <w:rFonts w:ascii="Segoe UI" w:hAnsi="Segoe UI" w:cs="Segoe UI"/>
          <w:sz w:val="28"/>
          <w:szCs w:val="28"/>
        </w:rPr>
      </w:pPr>
      <w:bookmarkStart w:id="0" w:name="_Toc87128908"/>
      <w:bookmarkStart w:id="1" w:name="_Toc115700926"/>
      <w:r w:rsidRPr="00760C69">
        <w:rPr>
          <w:rFonts w:ascii="Segoe UI" w:hAnsi="Segoe UI" w:cs="Segoe UI"/>
          <w:sz w:val="28"/>
          <w:szCs w:val="28"/>
        </w:rPr>
        <w:lastRenderedPageBreak/>
        <w:t xml:space="preserve">Part 1: Defining Database Structure and Objects using Database Definition Language (DDL) for </w:t>
      </w:r>
      <w:r w:rsidR="0041307D">
        <w:rPr>
          <w:rFonts w:ascii="Segoe UI" w:hAnsi="Segoe UI" w:cs="Segoe UI"/>
          <w:sz w:val="28"/>
          <w:szCs w:val="28"/>
        </w:rPr>
        <w:t>KeithsBike</w:t>
      </w:r>
      <w:r w:rsidRPr="00760C69">
        <w:rPr>
          <w:rFonts w:ascii="Segoe UI" w:hAnsi="Segoe UI" w:cs="Segoe UI"/>
          <w:sz w:val="28"/>
          <w:szCs w:val="28"/>
        </w:rPr>
        <w:t xml:space="preserve"> database</w:t>
      </w:r>
      <w:r>
        <w:rPr>
          <w:rFonts w:ascii="Segoe UI" w:hAnsi="Segoe UI" w:cs="Segoe UI"/>
          <w:sz w:val="28"/>
          <w:szCs w:val="28"/>
        </w:rPr>
        <w:t xml:space="preserve"> (</w:t>
      </w:r>
      <w:r w:rsidR="0041307D">
        <w:rPr>
          <w:rFonts w:ascii="Segoe UI" w:hAnsi="Segoe UI" w:cs="Segoe UI"/>
          <w:sz w:val="28"/>
          <w:szCs w:val="28"/>
        </w:rPr>
        <w:t>5</w:t>
      </w:r>
      <w:r>
        <w:rPr>
          <w:rFonts w:ascii="Segoe UI" w:hAnsi="Segoe UI" w:cs="Segoe UI"/>
          <w:sz w:val="28"/>
          <w:szCs w:val="28"/>
        </w:rPr>
        <w:t>0 marks)</w:t>
      </w:r>
      <w:bookmarkEnd w:id="0"/>
      <w:bookmarkEnd w:id="1"/>
    </w:p>
    <w:p w14:paraId="3E82F50F" w14:textId="77777777" w:rsidR="00426765" w:rsidRDefault="00426765" w:rsidP="00863256">
      <w:pPr>
        <w:jc w:val="both"/>
        <w:rPr>
          <w:rFonts w:ascii="Segoe UI" w:hAnsi="Segoe UI" w:cs="Segoe UI"/>
          <w:b/>
          <w:bCs/>
          <w:sz w:val="24"/>
        </w:rPr>
      </w:pPr>
    </w:p>
    <w:p w14:paraId="1F298397" w14:textId="77777777" w:rsidR="0041307D" w:rsidRDefault="00426765" w:rsidP="00426765">
      <w:pPr>
        <w:jc w:val="both"/>
        <w:rPr>
          <w:rFonts w:ascii="Segoe UI" w:hAnsi="Segoe UI" w:cs="Segoe UI"/>
          <w:b/>
          <w:bCs/>
          <w:sz w:val="24"/>
          <w:lang w:val="en-GB"/>
        </w:rPr>
      </w:pPr>
      <w:r w:rsidRPr="009E6E33">
        <w:rPr>
          <w:rFonts w:ascii="Segoe UI" w:hAnsi="Segoe UI" w:cs="Segoe UI"/>
          <w:b/>
          <w:bCs/>
          <w:sz w:val="24"/>
          <w:lang w:val="en-GB"/>
        </w:rPr>
        <w:t xml:space="preserve">Task 1: </w:t>
      </w:r>
      <w:r>
        <w:rPr>
          <w:rFonts w:ascii="Segoe UI" w:hAnsi="Segoe UI" w:cs="Segoe UI"/>
          <w:b/>
          <w:bCs/>
          <w:sz w:val="24"/>
          <w:lang w:val="en-GB"/>
        </w:rPr>
        <w:t xml:space="preserve">Develop DDL statements for creating the tables in the </w:t>
      </w:r>
      <w:r w:rsidR="0041307D">
        <w:rPr>
          <w:rFonts w:ascii="Segoe UI" w:hAnsi="Segoe UI" w:cs="Segoe UI"/>
          <w:b/>
          <w:bCs/>
          <w:sz w:val="24"/>
          <w:lang w:val="en-GB"/>
        </w:rPr>
        <w:t>KeithsBike</w:t>
      </w:r>
      <w:r>
        <w:rPr>
          <w:rFonts w:ascii="Segoe UI" w:hAnsi="Segoe UI" w:cs="Segoe UI"/>
          <w:b/>
          <w:bCs/>
          <w:sz w:val="24"/>
          <w:lang w:val="en-GB"/>
        </w:rPr>
        <w:t xml:space="preserve"> </w:t>
      </w:r>
      <w:r w:rsidR="0041307D">
        <w:rPr>
          <w:rFonts w:ascii="Segoe UI" w:hAnsi="Segoe UI" w:cs="Segoe UI"/>
          <w:b/>
          <w:bCs/>
          <w:sz w:val="24"/>
          <w:lang w:val="en-GB"/>
        </w:rPr>
        <w:t>D</w:t>
      </w:r>
      <w:r>
        <w:rPr>
          <w:rFonts w:ascii="Segoe UI" w:hAnsi="Segoe UI" w:cs="Segoe UI"/>
          <w:b/>
          <w:bCs/>
          <w:sz w:val="24"/>
          <w:lang w:val="en-GB"/>
        </w:rPr>
        <w:t xml:space="preserve">atabase </w:t>
      </w:r>
    </w:p>
    <w:p w14:paraId="59502B13" w14:textId="60B8733B" w:rsidR="00426765" w:rsidRPr="009E6E33" w:rsidRDefault="00426765" w:rsidP="00426765">
      <w:pPr>
        <w:jc w:val="both"/>
        <w:rPr>
          <w:rFonts w:ascii="Segoe UI" w:hAnsi="Segoe UI" w:cs="Segoe UI"/>
          <w:b/>
          <w:bCs/>
          <w:sz w:val="24"/>
          <w:lang w:val="en-GB"/>
        </w:rPr>
      </w:pPr>
      <w:r w:rsidRPr="009E6E33">
        <w:rPr>
          <w:rFonts w:ascii="Segoe UI" w:hAnsi="Segoe UI" w:cs="Segoe UI"/>
          <w:b/>
          <w:bCs/>
          <w:sz w:val="24"/>
          <w:lang w:val="en-GB"/>
        </w:rPr>
        <w:t>Task 2: Creating and Managing Constraints</w:t>
      </w:r>
    </w:p>
    <w:p w14:paraId="73914C0B" w14:textId="179EC065" w:rsidR="00426765" w:rsidRDefault="00426765" w:rsidP="00426765">
      <w:pPr>
        <w:spacing w:line="160" w:lineRule="atLeast"/>
        <w:rPr>
          <w:rFonts w:ascii="Segoe UI" w:hAnsi="Segoe UI" w:cs="Segoe UI"/>
          <w:sz w:val="24"/>
          <w:lang w:val="en-US"/>
        </w:rPr>
      </w:pPr>
    </w:p>
    <w:p w14:paraId="4047B2DD" w14:textId="65D87B83" w:rsidR="00426765" w:rsidRDefault="00426765" w:rsidP="00426765">
      <w:pPr>
        <w:spacing w:line="160" w:lineRule="atLeast"/>
        <w:rPr>
          <w:rFonts w:ascii="Segoe UI" w:hAnsi="Segoe UI" w:cs="Segoe UI"/>
          <w:sz w:val="24"/>
          <w:lang w:val="en-US"/>
        </w:rPr>
      </w:pPr>
      <w:r>
        <w:rPr>
          <w:rFonts w:ascii="Segoe UI" w:hAnsi="Segoe UI" w:cs="Segoe UI"/>
          <w:sz w:val="24"/>
          <w:lang w:val="en-US"/>
        </w:rPr>
        <w:t>&lt;Team Answer for Task 1 &amp; 2 in Create Table statements</w:t>
      </w:r>
      <w:r w:rsidR="0041307D">
        <w:rPr>
          <w:rFonts w:ascii="Segoe UI" w:hAnsi="Segoe UI" w:cs="Segoe UI"/>
          <w:sz w:val="24"/>
          <w:lang w:val="en-US"/>
        </w:rPr>
        <w:t xml:space="preserve"> and evidence</w:t>
      </w:r>
      <w:r>
        <w:rPr>
          <w:rFonts w:ascii="Segoe UI" w:hAnsi="Segoe UI" w:cs="Segoe UI"/>
          <w:sz w:val="24"/>
          <w:lang w:val="en-US"/>
        </w:rPr>
        <w:t>&gt;</w:t>
      </w:r>
    </w:p>
    <w:p w14:paraId="5996D701" w14:textId="77777777" w:rsidR="00426765" w:rsidRPr="00426765" w:rsidRDefault="00426765" w:rsidP="00426765">
      <w:pPr>
        <w:jc w:val="both"/>
        <w:rPr>
          <w:rFonts w:ascii="Segoe UI" w:hAnsi="Segoe UI" w:cs="Segoe UI"/>
          <w:b/>
          <w:bCs/>
          <w:sz w:val="24"/>
          <w:lang w:val="en-US"/>
        </w:rPr>
      </w:pPr>
    </w:p>
    <w:p w14:paraId="0AC33056" w14:textId="76764F67" w:rsidR="00426765" w:rsidRPr="009E6E33" w:rsidRDefault="00426765" w:rsidP="00426765">
      <w:pPr>
        <w:jc w:val="both"/>
        <w:rPr>
          <w:rFonts w:ascii="Segoe UI" w:hAnsi="Segoe UI" w:cs="Segoe UI"/>
          <w:b/>
          <w:bCs/>
          <w:sz w:val="24"/>
          <w:lang w:val="en-GB"/>
        </w:rPr>
      </w:pPr>
      <w:r>
        <w:rPr>
          <w:rFonts w:ascii="Segoe UI" w:hAnsi="Segoe UI" w:cs="Segoe UI"/>
          <w:b/>
          <w:bCs/>
          <w:sz w:val="24"/>
          <w:lang w:val="en-GB"/>
        </w:rPr>
        <w:t xml:space="preserve">Task </w:t>
      </w:r>
      <w:r w:rsidR="00F1552A">
        <w:rPr>
          <w:rFonts w:ascii="Segoe UI" w:hAnsi="Segoe UI" w:cs="Segoe UI"/>
          <w:b/>
          <w:bCs/>
          <w:sz w:val="24"/>
          <w:lang w:val="en-GB"/>
        </w:rPr>
        <w:t>3</w:t>
      </w:r>
      <w:r w:rsidRPr="009E6E33">
        <w:rPr>
          <w:rFonts w:ascii="Segoe UI" w:hAnsi="Segoe UI" w:cs="Segoe UI"/>
          <w:b/>
          <w:bCs/>
          <w:sz w:val="24"/>
          <w:lang w:val="en-GB"/>
        </w:rPr>
        <w:t>: Working with Sequences (Indexes and Synonyms)</w:t>
      </w:r>
      <w:r w:rsidR="00F1552A">
        <w:rPr>
          <w:rFonts w:ascii="Segoe UI" w:hAnsi="Segoe UI" w:cs="Segoe UI"/>
          <w:b/>
          <w:bCs/>
          <w:sz w:val="24"/>
          <w:lang w:val="en-GB"/>
        </w:rPr>
        <w:t xml:space="preserve"> &amp; View</w:t>
      </w:r>
    </w:p>
    <w:p w14:paraId="7D220717" w14:textId="50732607" w:rsidR="00426765" w:rsidRDefault="00426765" w:rsidP="00426765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E96462">
        <w:rPr>
          <w:rFonts w:ascii="Segoe UI" w:hAnsi="Segoe UI" w:cs="Segoe UI"/>
          <w:sz w:val="24"/>
          <w:lang w:val="en-GB"/>
        </w:rPr>
        <w:t>Create the following sequences to be used for primary key values</w:t>
      </w:r>
      <w:r w:rsidR="0041307D">
        <w:rPr>
          <w:rFonts w:ascii="Segoe UI" w:hAnsi="Segoe UI" w:cs="Segoe UI"/>
          <w:sz w:val="24"/>
          <w:lang w:val="en-GB"/>
        </w:rPr>
        <w:t>.</w:t>
      </w:r>
    </w:p>
    <w:p w14:paraId="6C86C0D1" w14:textId="08A00FCF" w:rsidR="0041307D" w:rsidRDefault="0041307D" w:rsidP="0041307D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19FD532D" w14:textId="77777777" w:rsidR="0041307D" w:rsidRDefault="0041307D" w:rsidP="0041307D">
      <w:pPr>
        <w:spacing w:line="160" w:lineRule="atLeast"/>
        <w:ind w:firstLine="720"/>
        <w:rPr>
          <w:rFonts w:ascii="Segoe UI" w:hAnsi="Segoe UI" w:cs="Segoe UI"/>
          <w:sz w:val="24"/>
          <w:lang w:val="en-US"/>
        </w:rPr>
      </w:pPr>
      <w:r>
        <w:rPr>
          <w:rFonts w:ascii="Segoe UI" w:hAnsi="Segoe UI" w:cs="Segoe UI"/>
          <w:sz w:val="24"/>
          <w:lang w:val="en-US"/>
        </w:rPr>
        <w:t>&lt;Team Answer&gt;</w:t>
      </w:r>
    </w:p>
    <w:p w14:paraId="7F8B31AA" w14:textId="77777777" w:rsidR="0041307D" w:rsidRDefault="0041307D" w:rsidP="0041307D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074D9280" w14:textId="1DF0B8B1" w:rsidR="0041307D" w:rsidRPr="0041307D" w:rsidRDefault="0041307D" w:rsidP="0041307D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E96462">
        <w:rPr>
          <w:rFonts w:ascii="Segoe UI" w:hAnsi="Segoe UI" w:cs="Segoe UI"/>
          <w:sz w:val="24"/>
          <w:lang w:val="en-GB"/>
        </w:rPr>
        <w:t>Create the following sequences to be used for primary key values</w:t>
      </w:r>
      <w:r>
        <w:rPr>
          <w:rFonts w:ascii="Segoe UI" w:hAnsi="Segoe UI" w:cs="Segoe UI"/>
          <w:sz w:val="24"/>
          <w:lang w:val="en-GB"/>
        </w:rPr>
        <w:t>.</w:t>
      </w:r>
    </w:p>
    <w:p w14:paraId="1D76F1DF" w14:textId="77777777" w:rsidR="00426765" w:rsidRDefault="00426765" w:rsidP="00426765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329F3952" w14:textId="77777777" w:rsidR="00426765" w:rsidRDefault="00426765" w:rsidP="00426765">
      <w:pPr>
        <w:spacing w:line="160" w:lineRule="atLeast"/>
        <w:ind w:firstLine="720"/>
        <w:rPr>
          <w:rFonts w:ascii="Segoe UI" w:hAnsi="Segoe UI" w:cs="Segoe UI"/>
          <w:sz w:val="24"/>
          <w:lang w:val="en-US"/>
        </w:rPr>
      </w:pPr>
      <w:r>
        <w:rPr>
          <w:rFonts w:ascii="Segoe UI" w:hAnsi="Segoe UI" w:cs="Segoe UI"/>
          <w:sz w:val="24"/>
          <w:lang w:val="en-US"/>
        </w:rPr>
        <w:t>&lt;Team Answer&gt;</w:t>
      </w:r>
    </w:p>
    <w:p w14:paraId="3820862B" w14:textId="77777777" w:rsidR="00426765" w:rsidRDefault="00426765" w:rsidP="00426765">
      <w:pPr>
        <w:pStyle w:val="ListParagraph"/>
        <w:ind w:left="1081" w:firstLine="0"/>
        <w:jc w:val="both"/>
        <w:rPr>
          <w:rFonts w:ascii="Segoe UI" w:hAnsi="Segoe UI" w:cs="Segoe UI"/>
          <w:sz w:val="24"/>
          <w:lang w:val="en-GB"/>
        </w:rPr>
      </w:pPr>
    </w:p>
    <w:p w14:paraId="66E671A3" w14:textId="18DA24AC" w:rsidR="00426765" w:rsidRPr="00F1552A" w:rsidRDefault="00426765" w:rsidP="00F1552A">
      <w:pPr>
        <w:pStyle w:val="ListParagraph"/>
        <w:numPr>
          <w:ilvl w:val="0"/>
          <w:numId w:val="4"/>
        </w:numPr>
        <w:spacing w:line="160" w:lineRule="atLeast"/>
        <w:ind w:hanging="720"/>
        <w:jc w:val="both"/>
        <w:rPr>
          <w:rFonts w:ascii="Segoe UI" w:hAnsi="Segoe UI" w:cs="Segoe UI"/>
          <w:sz w:val="24"/>
        </w:rPr>
      </w:pPr>
      <w:r w:rsidRPr="00F1552A">
        <w:rPr>
          <w:rFonts w:ascii="Segoe UI" w:hAnsi="Segoe UI" w:cs="Segoe UI"/>
          <w:sz w:val="24"/>
          <w:lang w:val="en-GB"/>
        </w:rPr>
        <w:t xml:space="preserve">Add the data to the tables using INSERT statements. </w:t>
      </w:r>
    </w:p>
    <w:p w14:paraId="03BD8905" w14:textId="77777777" w:rsidR="00F1552A" w:rsidRPr="00F1552A" w:rsidRDefault="00F1552A" w:rsidP="00F1552A">
      <w:pPr>
        <w:pStyle w:val="ListParagraph"/>
        <w:spacing w:line="160" w:lineRule="atLeast"/>
        <w:ind w:left="720" w:firstLine="0"/>
        <w:jc w:val="both"/>
        <w:rPr>
          <w:rFonts w:ascii="Segoe UI" w:hAnsi="Segoe UI" w:cs="Segoe UI"/>
          <w:sz w:val="24"/>
        </w:rPr>
      </w:pPr>
    </w:p>
    <w:p w14:paraId="2166C2D3" w14:textId="4B833360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 w:rsidRPr="00426765">
        <w:rPr>
          <w:rFonts w:ascii="Segoe UI" w:hAnsi="Segoe UI" w:cs="Segoe UI"/>
          <w:sz w:val="24"/>
        </w:rPr>
        <w:t>&lt;Team Answer&gt;</w:t>
      </w:r>
    </w:p>
    <w:p w14:paraId="0356BBED" w14:textId="3174229A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3C9A7116" w14:textId="6B3A088B" w:rsidR="00426765" w:rsidRDefault="00426765" w:rsidP="00426765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E96462">
        <w:rPr>
          <w:rFonts w:ascii="Segoe UI" w:hAnsi="Segoe UI" w:cs="Segoe UI"/>
          <w:sz w:val="24"/>
          <w:lang w:val="en-GB"/>
        </w:rPr>
        <w:t>Create an index on the last_name column of the Customers table</w:t>
      </w:r>
    </w:p>
    <w:p w14:paraId="52C8665D" w14:textId="77777777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2C617C17" w14:textId="41AADC0B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 w:rsidRPr="00426765">
        <w:rPr>
          <w:rFonts w:ascii="Segoe UI" w:hAnsi="Segoe UI" w:cs="Segoe UI"/>
          <w:sz w:val="24"/>
        </w:rPr>
        <w:t>&lt;Team Answer&gt;</w:t>
      </w:r>
    </w:p>
    <w:p w14:paraId="7FF5C50D" w14:textId="77777777" w:rsidR="00426765" w:rsidRPr="009E6E33" w:rsidRDefault="00426765" w:rsidP="00426765">
      <w:pPr>
        <w:ind w:left="720"/>
        <w:jc w:val="both"/>
        <w:rPr>
          <w:rFonts w:ascii="Segoe UI" w:hAnsi="Segoe UI" w:cs="Segoe UI"/>
          <w:sz w:val="24"/>
          <w:lang w:val="en-GB"/>
        </w:rPr>
      </w:pPr>
    </w:p>
    <w:p w14:paraId="47215FC2" w14:textId="0B7A82A5" w:rsidR="00F1552A" w:rsidRPr="00F1552A" w:rsidRDefault="00F1552A" w:rsidP="00F1552A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F1552A">
        <w:rPr>
          <w:rFonts w:ascii="Segoe UI" w:hAnsi="Segoe UI" w:cs="Segoe UI"/>
          <w:sz w:val="24"/>
          <w:lang w:val="en-GB"/>
        </w:rPr>
        <w:t xml:space="preserve">Create a view. </w:t>
      </w:r>
    </w:p>
    <w:p w14:paraId="2D084084" w14:textId="77777777" w:rsidR="00F1552A" w:rsidRDefault="00F1552A" w:rsidP="00F1552A">
      <w:pPr>
        <w:ind w:left="720"/>
        <w:jc w:val="both"/>
        <w:rPr>
          <w:rFonts w:ascii="Segoe UI" w:hAnsi="Segoe UI" w:cs="Segoe UI"/>
          <w:sz w:val="24"/>
          <w:lang w:val="en-GB"/>
        </w:rPr>
      </w:pPr>
    </w:p>
    <w:p w14:paraId="5C8507FC" w14:textId="1927F5AA" w:rsidR="00F1552A" w:rsidRDefault="00F1552A" w:rsidP="00F1552A">
      <w:pPr>
        <w:ind w:left="720"/>
        <w:jc w:val="both"/>
        <w:rPr>
          <w:rFonts w:ascii="Segoe UI" w:hAnsi="Segoe UI" w:cs="Segoe UI"/>
          <w:sz w:val="24"/>
          <w:lang w:val="en-GB"/>
        </w:rPr>
      </w:pPr>
      <w:r>
        <w:rPr>
          <w:rFonts w:ascii="Segoe UI" w:hAnsi="Segoe UI" w:cs="Segoe UI"/>
          <w:sz w:val="24"/>
          <w:lang w:val="en-GB"/>
        </w:rPr>
        <w:t>&lt;Team Answer&gt;</w:t>
      </w:r>
    </w:p>
    <w:p w14:paraId="09596FC4" w14:textId="77777777" w:rsidR="00F1552A" w:rsidRDefault="00F1552A" w:rsidP="00F1552A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4F604DEE" w14:textId="154ECF7C" w:rsidR="00426765" w:rsidRDefault="00426765" w:rsidP="00426765">
      <w:pPr>
        <w:pStyle w:val="ListParagraph"/>
        <w:numPr>
          <w:ilvl w:val="0"/>
          <w:numId w:val="4"/>
        </w:numPr>
        <w:ind w:hanging="720"/>
        <w:jc w:val="both"/>
        <w:rPr>
          <w:rFonts w:ascii="Segoe UI" w:hAnsi="Segoe UI" w:cs="Segoe UI"/>
          <w:sz w:val="24"/>
          <w:lang w:val="en-GB"/>
        </w:rPr>
      </w:pPr>
      <w:r w:rsidRPr="00426765">
        <w:rPr>
          <w:rFonts w:ascii="Segoe UI" w:hAnsi="Segoe UI" w:cs="Segoe UI"/>
          <w:sz w:val="24"/>
          <w:lang w:val="en-GB"/>
        </w:rPr>
        <w:t xml:space="preserve">Create a synonym for the </w:t>
      </w:r>
      <w:r w:rsidR="0041307D">
        <w:rPr>
          <w:rFonts w:ascii="Segoe UI" w:hAnsi="Segoe UI" w:cs="Segoe UI"/>
          <w:sz w:val="24"/>
          <w:lang w:val="en-GB"/>
        </w:rPr>
        <w:t>View created in (3e)</w:t>
      </w:r>
      <w:r w:rsidRPr="00426765">
        <w:rPr>
          <w:rFonts w:ascii="Segoe UI" w:hAnsi="Segoe UI" w:cs="Segoe UI"/>
          <w:sz w:val="24"/>
          <w:lang w:val="en-GB"/>
        </w:rPr>
        <w:t xml:space="preserve">. </w:t>
      </w:r>
    </w:p>
    <w:p w14:paraId="6F3D399D" w14:textId="77777777" w:rsidR="00426765" w:rsidRPr="00426765" w:rsidRDefault="00426765" w:rsidP="00426765">
      <w:pPr>
        <w:pStyle w:val="ListParagraph"/>
        <w:ind w:left="720" w:firstLine="0"/>
        <w:jc w:val="both"/>
        <w:rPr>
          <w:rFonts w:ascii="Segoe UI" w:hAnsi="Segoe UI" w:cs="Segoe UI"/>
          <w:sz w:val="24"/>
          <w:lang w:val="en-GB"/>
        </w:rPr>
      </w:pPr>
    </w:p>
    <w:p w14:paraId="00F5A7FB" w14:textId="77777777" w:rsid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  <w:r w:rsidRPr="00426765">
        <w:rPr>
          <w:rFonts w:ascii="Segoe UI" w:hAnsi="Segoe UI" w:cs="Segoe UI"/>
          <w:sz w:val="24"/>
        </w:rPr>
        <w:t>&lt;Team Answer&gt;</w:t>
      </w:r>
    </w:p>
    <w:p w14:paraId="7D6403E0" w14:textId="77777777" w:rsidR="00426765" w:rsidRP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27EEF3BE" w14:textId="04265EE9" w:rsidR="00863256" w:rsidRPr="00435F70" w:rsidRDefault="00863256" w:rsidP="00435F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sectPr w:rsidR="00863256" w:rsidRPr="00435F70" w:rsidSect="00ED220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6F9A14" w14:textId="77777777" w:rsidR="00234F2B" w:rsidRDefault="00234F2B" w:rsidP="00C203CE">
      <w:pPr>
        <w:spacing w:after="0" w:line="240" w:lineRule="auto"/>
      </w:pPr>
      <w:r>
        <w:separator/>
      </w:r>
    </w:p>
  </w:endnote>
  <w:endnote w:type="continuationSeparator" w:id="0">
    <w:p w14:paraId="640A201A" w14:textId="77777777" w:rsidR="00234F2B" w:rsidRDefault="00234F2B" w:rsidP="00C203CE">
      <w:pPr>
        <w:spacing w:after="0" w:line="240" w:lineRule="auto"/>
      </w:pPr>
      <w:r>
        <w:continuationSeparator/>
      </w:r>
    </w:p>
  </w:endnote>
  <w:endnote w:type="continuationNotice" w:id="1">
    <w:p w14:paraId="52148573" w14:textId="77777777" w:rsidR="00234F2B" w:rsidRDefault="00234F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DD6A94" w14:textId="77777777" w:rsidR="00595020" w:rsidRDefault="00595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DFF43C" w14:textId="6F403FE3" w:rsidR="00553E9A" w:rsidRDefault="00553E9A" w:rsidP="003B4777">
    <w:pPr>
      <w:pStyle w:val="Footer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37BE9A" wp14:editId="1F7D19D8">
              <wp:simplePos x="0" y="0"/>
              <wp:positionH relativeFrom="column">
                <wp:posOffset>-12700</wp:posOffset>
              </wp:positionH>
              <wp:positionV relativeFrom="paragraph">
                <wp:posOffset>37465</wp:posOffset>
              </wp:positionV>
              <wp:extent cx="5746750" cy="0"/>
              <wp:effectExtent l="0" t="0" r="0" b="0"/>
              <wp:wrapNone/>
              <wp:docPr id="51" name="Straight Connector 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7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AC54A6" id="Straight Connector 5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pt,2.95pt" to="451.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" strokecolor="black [3200]" strokeweight=".5pt">
              <v:stroke joinstyle="miter"/>
            </v:line>
          </w:pict>
        </mc:Fallback>
      </mc:AlternateContent>
    </w:r>
    <w:r>
      <w:t xml:space="preserve">Diploma in </w:t>
    </w:r>
    <w:r w:rsidR="00BC0297">
      <w:t>Applied AI &amp; Analytics</w:t>
    </w:r>
    <w:r>
      <w:ptab w:relativeTo="margin" w:alignment="center" w:leader="none"/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3D77C2" w14:textId="77777777" w:rsidR="00595020" w:rsidRDefault="00595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BD4A7C" w14:textId="77777777" w:rsidR="00234F2B" w:rsidRDefault="00234F2B" w:rsidP="00C203CE">
      <w:pPr>
        <w:spacing w:after="0" w:line="240" w:lineRule="auto"/>
      </w:pPr>
      <w:r>
        <w:separator/>
      </w:r>
    </w:p>
  </w:footnote>
  <w:footnote w:type="continuationSeparator" w:id="0">
    <w:p w14:paraId="0E05A2F7" w14:textId="77777777" w:rsidR="00234F2B" w:rsidRDefault="00234F2B" w:rsidP="00C203CE">
      <w:pPr>
        <w:spacing w:after="0" w:line="240" w:lineRule="auto"/>
      </w:pPr>
      <w:r>
        <w:continuationSeparator/>
      </w:r>
    </w:p>
  </w:footnote>
  <w:footnote w:type="continuationNotice" w:id="1">
    <w:p w14:paraId="68205B3B" w14:textId="77777777" w:rsidR="00234F2B" w:rsidRDefault="00234F2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E95694" w14:textId="42F39B8E" w:rsidR="00595020" w:rsidRDefault="004130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16A37838" wp14:editId="61F8072E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4" name="Text Box 4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0B2AD2" w14:textId="0B767111" w:rsidR="0041307D" w:rsidRPr="0041307D" w:rsidRDefault="0041307D" w:rsidP="0041307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4130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A3783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Official (Closed) and Sensitive-Normal" style="position:absolute;margin-left:0;margin-top:0;width:34.95pt;height:34.95pt;z-index:251661312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textbox style="mso-fit-shape-to-text:t" inset="20pt,15pt,0,0">
                <w:txbxContent>
                  <w:p w14:paraId="140B2AD2" w14:textId="0B767111" w:rsidR="0041307D" w:rsidRPr="0041307D" w:rsidRDefault="0041307D" w:rsidP="0041307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41307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1DF49" w14:textId="295A2CB0" w:rsidR="00553E9A" w:rsidRPr="00325735" w:rsidRDefault="0041307D" w:rsidP="00C203CE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7051724C" wp14:editId="6FFF3183">
              <wp:simplePos x="915035" y="45021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5" name="Text Box 5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7F9B425" w14:textId="3180C9E2" w:rsidR="0041307D" w:rsidRPr="0041307D" w:rsidRDefault="0041307D" w:rsidP="0041307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4130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51724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Official (Closed) and Sensitive-Normal" style="position:absolute;margin-left:0;margin-top:0;width:34.95pt;height:34.95pt;z-index:251662336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textbox style="mso-fit-shape-to-text:t" inset="20pt,15pt,0,0">
                <w:txbxContent>
                  <w:p w14:paraId="27F9B425" w14:textId="3180C9E2" w:rsidR="0041307D" w:rsidRPr="0041307D" w:rsidRDefault="0041307D" w:rsidP="0041307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41307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53E9A">
      <w:rPr>
        <w:noProof/>
      </w:rPr>
      <w:drawing>
        <wp:inline distT="0" distB="0" distL="0" distR="0" wp14:anchorId="32EFF2AD" wp14:editId="3A3D93C4">
          <wp:extent cx="1295400" cy="239219"/>
          <wp:effectExtent l="0" t="0" r="0" b="889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3E9A">
      <w:rPr>
        <w:noProof/>
      </w:rPr>
      <w:t xml:space="preserve">  </w:t>
    </w:r>
    <w:r w:rsidR="00553E9A">
      <w:rPr>
        <w:noProof/>
      </w:rPr>
      <w:drawing>
        <wp:inline distT="0" distB="0" distL="0" distR="0" wp14:anchorId="675A9387" wp14:editId="18DA8D45">
          <wp:extent cx="626533" cy="269411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3E9A">
      <w:ptab w:relativeTo="margin" w:alignment="right" w:leader="none"/>
    </w:r>
    <w:r w:rsidR="00553E9A" w:rsidRPr="00213DA3">
      <w:t xml:space="preserve"> </w:t>
    </w:r>
    <w:r w:rsidR="00553E9A">
      <w:t>IT</w:t>
    </w:r>
    <w:r>
      <w:t>1393</w:t>
    </w:r>
    <w:r w:rsidR="00553E9A">
      <w:t xml:space="preserve"> </w:t>
    </w:r>
    <w:r w:rsidR="0045289F">
      <w:t xml:space="preserve">Data </w:t>
    </w:r>
    <w:r w:rsidR="009F091C">
      <w:t>Storage Administration</w:t>
    </w:r>
  </w:p>
  <w:p w14:paraId="6C7DBF5B" w14:textId="77777777" w:rsidR="00553E9A" w:rsidRDefault="00553E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3E2E45" w14:textId="6B5E72B7" w:rsidR="00595020" w:rsidRDefault="0041307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163C0E1" wp14:editId="219A76DE">
              <wp:simplePos x="914400" y="449272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8255" b="4445"/>
              <wp:wrapNone/>
              <wp:docPr id="3" name="Text Box 3" descr="Official (Closed) and Sensitive-Norm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356FA03" w14:textId="1AC22C32" w:rsidR="0041307D" w:rsidRPr="0041307D" w:rsidRDefault="0041307D" w:rsidP="0041307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41307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Closed) and Sensitive-Norm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63C0E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9" type="#_x0000_t202" alt="Official (Closed) and Sensitive-Norm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 filled="f" stroked="f">
              <v:textbox style="mso-fit-shape-to-text:t" inset="20pt,15pt,0,0">
                <w:txbxContent>
                  <w:p w14:paraId="6356FA03" w14:textId="1AC22C32" w:rsidR="0041307D" w:rsidRPr="0041307D" w:rsidRDefault="0041307D" w:rsidP="0041307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41307D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Closed) and Sensitive-Norm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F4F36B3"/>
    <w:multiLevelType w:val="hybridMultilevel"/>
    <w:tmpl w:val="BBFAD74C"/>
    <w:lvl w:ilvl="0" w:tplc="835AA13A">
      <w:numFmt w:val="bullet"/>
      <w:lvlText w:val="-"/>
      <w:lvlJc w:val="left"/>
      <w:pPr>
        <w:ind w:left="-1341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-62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9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81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153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225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297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369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4419" w:hanging="360"/>
      </w:pPr>
      <w:rPr>
        <w:rFonts w:ascii="Wingdings" w:hAnsi="Wingdings" w:hint="default"/>
      </w:rPr>
    </w:lvl>
  </w:abstractNum>
  <w:abstractNum w:abstractNumId="1" w15:restartNumberingAfterBreak="0">
    <w:nsid w:val="355B13C1"/>
    <w:multiLevelType w:val="hybridMultilevel"/>
    <w:tmpl w:val="1C7E8FC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A39F1"/>
    <w:multiLevelType w:val="hybridMultilevel"/>
    <w:tmpl w:val="4094E8C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A425A4"/>
    <w:multiLevelType w:val="hybridMultilevel"/>
    <w:tmpl w:val="BD06046E"/>
    <w:lvl w:ilvl="0" w:tplc="3CF2596A">
      <w:start w:val="1"/>
      <w:numFmt w:val="decimal"/>
      <w:lvlText w:val="%1."/>
      <w:lvlJc w:val="left"/>
      <w:pPr>
        <w:ind w:left="928" w:hanging="360"/>
      </w:pPr>
      <w:rPr>
        <w:rFonts w:ascii="Calibri" w:hAnsi="Calibri" w:cs="Calibri"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648" w:hanging="360"/>
      </w:pPr>
    </w:lvl>
    <w:lvl w:ilvl="2" w:tplc="4809001B" w:tentative="1">
      <w:start w:val="1"/>
      <w:numFmt w:val="lowerRoman"/>
      <w:lvlText w:val="%3."/>
      <w:lvlJc w:val="right"/>
      <w:pPr>
        <w:ind w:left="2368" w:hanging="180"/>
      </w:pPr>
    </w:lvl>
    <w:lvl w:ilvl="3" w:tplc="4809000F" w:tentative="1">
      <w:start w:val="1"/>
      <w:numFmt w:val="decimal"/>
      <w:lvlText w:val="%4."/>
      <w:lvlJc w:val="left"/>
      <w:pPr>
        <w:ind w:left="3088" w:hanging="360"/>
      </w:pPr>
    </w:lvl>
    <w:lvl w:ilvl="4" w:tplc="48090019" w:tentative="1">
      <w:start w:val="1"/>
      <w:numFmt w:val="lowerLetter"/>
      <w:lvlText w:val="%5."/>
      <w:lvlJc w:val="left"/>
      <w:pPr>
        <w:ind w:left="3808" w:hanging="360"/>
      </w:pPr>
    </w:lvl>
    <w:lvl w:ilvl="5" w:tplc="4809001B" w:tentative="1">
      <w:start w:val="1"/>
      <w:numFmt w:val="lowerRoman"/>
      <w:lvlText w:val="%6."/>
      <w:lvlJc w:val="right"/>
      <w:pPr>
        <w:ind w:left="4528" w:hanging="180"/>
      </w:pPr>
    </w:lvl>
    <w:lvl w:ilvl="6" w:tplc="4809000F" w:tentative="1">
      <w:start w:val="1"/>
      <w:numFmt w:val="decimal"/>
      <w:lvlText w:val="%7."/>
      <w:lvlJc w:val="left"/>
      <w:pPr>
        <w:ind w:left="5248" w:hanging="360"/>
      </w:pPr>
    </w:lvl>
    <w:lvl w:ilvl="7" w:tplc="48090019" w:tentative="1">
      <w:start w:val="1"/>
      <w:numFmt w:val="lowerLetter"/>
      <w:lvlText w:val="%8."/>
      <w:lvlJc w:val="left"/>
      <w:pPr>
        <w:ind w:left="5968" w:hanging="360"/>
      </w:pPr>
    </w:lvl>
    <w:lvl w:ilvl="8" w:tplc="4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75CF58B7"/>
    <w:multiLevelType w:val="hybridMultilevel"/>
    <w:tmpl w:val="23E0A70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7672399">
    <w:abstractNumId w:val="3"/>
  </w:num>
  <w:num w:numId="2" w16cid:durableId="1704745998">
    <w:abstractNumId w:val="4"/>
  </w:num>
  <w:num w:numId="3" w16cid:durableId="91362241">
    <w:abstractNumId w:val="2"/>
  </w:num>
  <w:num w:numId="4" w16cid:durableId="1722485956">
    <w:abstractNumId w:val="1"/>
  </w:num>
  <w:num w:numId="5" w16cid:durableId="793018140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DYxMjQ1MTU0MjdR0lEKTi0uzszPAykwNq0FAOGa1rstAAAA"/>
  </w:docVars>
  <w:rsids>
    <w:rsidRoot w:val="00274AF1"/>
    <w:rsid w:val="000117D4"/>
    <w:rsid w:val="00012465"/>
    <w:rsid w:val="00013D6E"/>
    <w:rsid w:val="00024C97"/>
    <w:rsid w:val="00027C05"/>
    <w:rsid w:val="000305E0"/>
    <w:rsid w:val="00033024"/>
    <w:rsid w:val="000400E0"/>
    <w:rsid w:val="0005347C"/>
    <w:rsid w:val="00056EB1"/>
    <w:rsid w:val="0006130F"/>
    <w:rsid w:val="00076388"/>
    <w:rsid w:val="00082CCB"/>
    <w:rsid w:val="000A0B49"/>
    <w:rsid w:val="000A51AE"/>
    <w:rsid w:val="000B00E5"/>
    <w:rsid w:val="000B725F"/>
    <w:rsid w:val="000E0D6A"/>
    <w:rsid w:val="000F52AB"/>
    <w:rsid w:val="0010640F"/>
    <w:rsid w:val="00117DF3"/>
    <w:rsid w:val="00120F02"/>
    <w:rsid w:val="00124FE7"/>
    <w:rsid w:val="00125F3B"/>
    <w:rsid w:val="00130A86"/>
    <w:rsid w:val="00132FE8"/>
    <w:rsid w:val="001412B7"/>
    <w:rsid w:val="001429B8"/>
    <w:rsid w:val="00153143"/>
    <w:rsid w:val="00162FB6"/>
    <w:rsid w:val="001702F0"/>
    <w:rsid w:val="00171D73"/>
    <w:rsid w:val="00173D17"/>
    <w:rsid w:val="001B0E57"/>
    <w:rsid w:val="001B351E"/>
    <w:rsid w:val="001C48E5"/>
    <w:rsid w:val="001D51B1"/>
    <w:rsid w:val="001E78AE"/>
    <w:rsid w:val="001E7A6A"/>
    <w:rsid w:val="001F735F"/>
    <w:rsid w:val="00204E9B"/>
    <w:rsid w:val="00214372"/>
    <w:rsid w:val="00222D59"/>
    <w:rsid w:val="002252A4"/>
    <w:rsid w:val="00234F2B"/>
    <w:rsid w:val="002368D3"/>
    <w:rsid w:val="00241B99"/>
    <w:rsid w:val="0025479E"/>
    <w:rsid w:val="00257253"/>
    <w:rsid w:val="00262781"/>
    <w:rsid w:val="0027050C"/>
    <w:rsid w:val="00270B94"/>
    <w:rsid w:val="00274AF1"/>
    <w:rsid w:val="00276B91"/>
    <w:rsid w:val="002851C2"/>
    <w:rsid w:val="002A208A"/>
    <w:rsid w:val="002B13A5"/>
    <w:rsid w:val="002B6605"/>
    <w:rsid w:val="002D07BD"/>
    <w:rsid w:val="002D6B5F"/>
    <w:rsid w:val="002F0791"/>
    <w:rsid w:val="00305FD3"/>
    <w:rsid w:val="003073DD"/>
    <w:rsid w:val="00311194"/>
    <w:rsid w:val="003120F9"/>
    <w:rsid w:val="00314E50"/>
    <w:rsid w:val="00314FFE"/>
    <w:rsid w:val="003200FF"/>
    <w:rsid w:val="0032328F"/>
    <w:rsid w:val="00324D0B"/>
    <w:rsid w:val="003415BC"/>
    <w:rsid w:val="003416ED"/>
    <w:rsid w:val="00346620"/>
    <w:rsid w:val="00376C35"/>
    <w:rsid w:val="003B4777"/>
    <w:rsid w:val="003C07CE"/>
    <w:rsid w:val="003C6BAF"/>
    <w:rsid w:val="003D7A4B"/>
    <w:rsid w:val="003E55B5"/>
    <w:rsid w:val="003E7133"/>
    <w:rsid w:val="003F28E8"/>
    <w:rsid w:val="0041307D"/>
    <w:rsid w:val="0041573B"/>
    <w:rsid w:val="004221FC"/>
    <w:rsid w:val="00426765"/>
    <w:rsid w:val="00435847"/>
    <w:rsid w:val="00435AEC"/>
    <w:rsid w:val="00435F70"/>
    <w:rsid w:val="00444AE4"/>
    <w:rsid w:val="00452693"/>
    <w:rsid w:val="0045289F"/>
    <w:rsid w:val="004544BE"/>
    <w:rsid w:val="00462D4D"/>
    <w:rsid w:val="00463A1B"/>
    <w:rsid w:val="00465A6C"/>
    <w:rsid w:val="00467BC0"/>
    <w:rsid w:val="00476640"/>
    <w:rsid w:val="00483DC4"/>
    <w:rsid w:val="00493FFE"/>
    <w:rsid w:val="00494F24"/>
    <w:rsid w:val="004A6B70"/>
    <w:rsid w:val="004C117C"/>
    <w:rsid w:val="004C22D3"/>
    <w:rsid w:val="004C7127"/>
    <w:rsid w:val="004D03B6"/>
    <w:rsid w:val="004E31A5"/>
    <w:rsid w:val="004F2298"/>
    <w:rsid w:val="004F636F"/>
    <w:rsid w:val="00503CC1"/>
    <w:rsid w:val="0051603B"/>
    <w:rsid w:val="00535937"/>
    <w:rsid w:val="0054391F"/>
    <w:rsid w:val="005539C7"/>
    <w:rsid w:val="00553B29"/>
    <w:rsid w:val="00553E9A"/>
    <w:rsid w:val="00555B5C"/>
    <w:rsid w:val="005642DD"/>
    <w:rsid w:val="00565952"/>
    <w:rsid w:val="0058778E"/>
    <w:rsid w:val="0059134D"/>
    <w:rsid w:val="00592542"/>
    <w:rsid w:val="005929F2"/>
    <w:rsid w:val="00595020"/>
    <w:rsid w:val="005B11CF"/>
    <w:rsid w:val="005B26BC"/>
    <w:rsid w:val="005D0F85"/>
    <w:rsid w:val="005D29BD"/>
    <w:rsid w:val="005E3273"/>
    <w:rsid w:val="005E4C09"/>
    <w:rsid w:val="005F27B1"/>
    <w:rsid w:val="005F36CF"/>
    <w:rsid w:val="006001DA"/>
    <w:rsid w:val="00600D78"/>
    <w:rsid w:val="00611B1A"/>
    <w:rsid w:val="006736BE"/>
    <w:rsid w:val="00674FD5"/>
    <w:rsid w:val="00676601"/>
    <w:rsid w:val="006B14FF"/>
    <w:rsid w:val="006B24B7"/>
    <w:rsid w:val="006B30CB"/>
    <w:rsid w:val="006D1F96"/>
    <w:rsid w:val="006E733B"/>
    <w:rsid w:val="00702D61"/>
    <w:rsid w:val="0071366C"/>
    <w:rsid w:val="0071579B"/>
    <w:rsid w:val="007170D3"/>
    <w:rsid w:val="00717C06"/>
    <w:rsid w:val="0072170C"/>
    <w:rsid w:val="00732624"/>
    <w:rsid w:val="00750D6C"/>
    <w:rsid w:val="00754213"/>
    <w:rsid w:val="00754B18"/>
    <w:rsid w:val="007555B9"/>
    <w:rsid w:val="007555F0"/>
    <w:rsid w:val="00756127"/>
    <w:rsid w:val="00764F41"/>
    <w:rsid w:val="007742FC"/>
    <w:rsid w:val="00783406"/>
    <w:rsid w:val="007952BB"/>
    <w:rsid w:val="007B1B1A"/>
    <w:rsid w:val="007B4D0F"/>
    <w:rsid w:val="007C261E"/>
    <w:rsid w:val="007C655A"/>
    <w:rsid w:val="007C6694"/>
    <w:rsid w:val="007C706C"/>
    <w:rsid w:val="007D1441"/>
    <w:rsid w:val="007D52DB"/>
    <w:rsid w:val="007E69A0"/>
    <w:rsid w:val="007F40D2"/>
    <w:rsid w:val="008015F9"/>
    <w:rsid w:val="008059CF"/>
    <w:rsid w:val="008168A0"/>
    <w:rsid w:val="00822427"/>
    <w:rsid w:val="008356BB"/>
    <w:rsid w:val="008372F5"/>
    <w:rsid w:val="00842BF4"/>
    <w:rsid w:val="00851513"/>
    <w:rsid w:val="00853DF6"/>
    <w:rsid w:val="00855318"/>
    <w:rsid w:val="00863256"/>
    <w:rsid w:val="00874D11"/>
    <w:rsid w:val="00877718"/>
    <w:rsid w:val="008831A4"/>
    <w:rsid w:val="008A3864"/>
    <w:rsid w:val="008B461F"/>
    <w:rsid w:val="008C2F59"/>
    <w:rsid w:val="008C5105"/>
    <w:rsid w:val="008C78E9"/>
    <w:rsid w:val="008D04D8"/>
    <w:rsid w:val="008F3D1C"/>
    <w:rsid w:val="009030A9"/>
    <w:rsid w:val="00905045"/>
    <w:rsid w:val="009128AA"/>
    <w:rsid w:val="00914DBB"/>
    <w:rsid w:val="0092560D"/>
    <w:rsid w:val="009279AA"/>
    <w:rsid w:val="00930E24"/>
    <w:rsid w:val="009404C3"/>
    <w:rsid w:val="00942017"/>
    <w:rsid w:val="00942ADD"/>
    <w:rsid w:val="00955FB7"/>
    <w:rsid w:val="00962FC2"/>
    <w:rsid w:val="0096523B"/>
    <w:rsid w:val="009753C8"/>
    <w:rsid w:val="00976D78"/>
    <w:rsid w:val="0099227D"/>
    <w:rsid w:val="009964EE"/>
    <w:rsid w:val="009E2B84"/>
    <w:rsid w:val="009E36F8"/>
    <w:rsid w:val="009F091C"/>
    <w:rsid w:val="00A03550"/>
    <w:rsid w:val="00A25D34"/>
    <w:rsid w:val="00A30B4B"/>
    <w:rsid w:val="00A3650F"/>
    <w:rsid w:val="00A36C3F"/>
    <w:rsid w:val="00A42C2E"/>
    <w:rsid w:val="00A71517"/>
    <w:rsid w:val="00A96174"/>
    <w:rsid w:val="00AC4C7E"/>
    <w:rsid w:val="00AC593B"/>
    <w:rsid w:val="00AD15C8"/>
    <w:rsid w:val="00AD28CF"/>
    <w:rsid w:val="00AD60D9"/>
    <w:rsid w:val="00AD7F76"/>
    <w:rsid w:val="00AE52BF"/>
    <w:rsid w:val="00AE71A7"/>
    <w:rsid w:val="00AE7B70"/>
    <w:rsid w:val="00AF00A7"/>
    <w:rsid w:val="00AF2CF7"/>
    <w:rsid w:val="00B01DEC"/>
    <w:rsid w:val="00B0415A"/>
    <w:rsid w:val="00B10BFE"/>
    <w:rsid w:val="00B14155"/>
    <w:rsid w:val="00B172BA"/>
    <w:rsid w:val="00B568B2"/>
    <w:rsid w:val="00B62FDC"/>
    <w:rsid w:val="00B6720D"/>
    <w:rsid w:val="00B80B7E"/>
    <w:rsid w:val="00B967CD"/>
    <w:rsid w:val="00B976DD"/>
    <w:rsid w:val="00BA00E6"/>
    <w:rsid w:val="00BC0297"/>
    <w:rsid w:val="00BC4B8D"/>
    <w:rsid w:val="00BC588D"/>
    <w:rsid w:val="00BD11FF"/>
    <w:rsid w:val="00BD55A3"/>
    <w:rsid w:val="00BE5AB9"/>
    <w:rsid w:val="00BF0355"/>
    <w:rsid w:val="00C027F1"/>
    <w:rsid w:val="00C077A3"/>
    <w:rsid w:val="00C16DEE"/>
    <w:rsid w:val="00C203CE"/>
    <w:rsid w:val="00C2119F"/>
    <w:rsid w:val="00C249F8"/>
    <w:rsid w:val="00C257E9"/>
    <w:rsid w:val="00C27E0A"/>
    <w:rsid w:val="00C327F2"/>
    <w:rsid w:val="00C36D73"/>
    <w:rsid w:val="00C4556B"/>
    <w:rsid w:val="00C50F0E"/>
    <w:rsid w:val="00C554AB"/>
    <w:rsid w:val="00C61C02"/>
    <w:rsid w:val="00C61DC9"/>
    <w:rsid w:val="00C6386E"/>
    <w:rsid w:val="00C67F86"/>
    <w:rsid w:val="00C91A77"/>
    <w:rsid w:val="00C92C95"/>
    <w:rsid w:val="00CA1182"/>
    <w:rsid w:val="00CA27C6"/>
    <w:rsid w:val="00CB402C"/>
    <w:rsid w:val="00CB7C05"/>
    <w:rsid w:val="00CD2015"/>
    <w:rsid w:val="00CE12DB"/>
    <w:rsid w:val="00CE54AA"/>
    <w:rsid w:val="00CF1CD3"/>
    <w:rsid w:val="00CF586D"/>
    <w:rsid w:val="00CF6D3E"/>
    <w:rsid w:val="00D2303B"/>
    <w:rsid w:val="00D361C9"/>
    <w:rsid w:val="00D4103C"/>
    <w:rsid w:val="00D42CD8"/>
    <w:rsid w:val="00D53583"/>
    <w:rsid w:val="00D61874"/>
    <w:rsid w:val="00D64B56"/>
    <w:rsid w:val="00D67405"/>
    <w:rsid w:val="00D726B7"/>
    <w:rsid w:val="00D856DA"/>
    <w:rsid w:val="00D871EC"/>
    <w:rsid w:val="00D92AA6"/>
    <w:rsid w:val="00D93A31"/>
    <w:rsid w:val="00D9488A"/>
    <w:rsid w:val="00D94A84"/>
    <w:rsid w:val="00DA4234"/>
    <w:rsid w:val="00DD1549"/>
    <w:rsid w:val="00DD2001"/>
    <w:rsid w:val="00DE23B9"/>
    <w:rsid w:val="00DE4C8F"/>
    <w:rsid w:val="00DF3689"/>
    <w:rsid w:val="00E508F6"/>
    <w:rsid w:val="00E52BAD"/>
    <w:rsid w:val="00E61AA0"/>
    <w:rsid w:val="00E64613"/>
    <w:rsid w:val="00E765C9"/>
    <w:rsid w:val="00E879EE"/>
    <w:rsid w:val="00E95FF2"/>
    <w:rsid w:val="00EA312D"/>
    <w:rsid w:val="00EA46D6"/>
    <w:rsid w:val="00EA7052"/>
    <w:rsid w:val="00EA711D"/>
    <w:rsid w:val="00EB08EB"/>
    <w:rsid w:val="00EB280D"/>
    <w:rsid w:val="00EB2EF6"/>
    <w:rsid w:val="00EC2BFA"/>
    <w:rsid w:val="00EC2DF4"/>
    <w:rsid w:val="00ED220E"/>
    <w:rsid w:val="00EE2BB9"/>
    <w:rsid w:val="00EE6F19"/>
    <w:rsid w:val="00EF18A2"/>
    <w:rsid w:val="00EF34DA"/>
    <w:rsid w:val="00EF60A1"/>
    <w:rsid w:val="00F01E47"/>
    <w:rsid w:val="00F0259A"/>
    <w:rsid w:val="00F0732F"/>
    <w:rsid w:val="00F12CBE"/>
    <w:rsid w:val="00F1552A"/>
    <w:rsid w:val="00F220AB"/>
    <w:rsid w:val="00F25FCF"/>
    <w:rsid w:val="00F2699A"/>
    <w:rsid w:val="00F27E4D"/>
    <w:rsid w:val="00F31969"/>
    <w:rsid w:val="00F32871"/>
    <w:rsid w:val="00F44BAE"/>
    <w:rsid w:val="00F465FD"/>
    <w:rsid w:val="00F5128C"/>
    <w:rsid w:val="00F66ECA"/>
    <w:rsid w:val="00F741E2"/>
    <w:rsid w:val="00F8660F"/>
    <w:rsid w:val="00F9136C"/>
    <w:rsid w:val="00FA06FF"/>
    <w:rsid w:val="00FA5387"/>
    <w:rsid w:val="00FA7781"/>
    <w:rsid w:val="00FB3D29"/>
    <w:rsid w:val="00FB5F41"/>
    <w:rsid w:val="00FC3990"/>
    <w:rsid w:val="00FC60F4"/>
    <w:rsid w:val="00FD0EBB"/>
    <w:rsid w:val="00FD6010"/>
    <w:rsid w:val="00FD6167"/>
    <w:rsid w:val="00FE35C1"/>
    <w:rsid w:val="00FE7381"/>
    <w:rsid w:val="00FF421F"/>
    <w:rsid w:val="00FF4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4F8D7"/>
  <w15:chartTrackingRefBased/>
  <w15:docId w15:val="{8A3B19F5-9B19-420B-8740-C00E94914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613"/>
  </w:style>
  <w:style w:type="paragraph" w:styleId="Heading1">
    <w:name w:val="heading 1"/>
    <w:basedOn w:val="Normal"/>
    <w:next w:val="Normal"/>
    <w:link w:val="Heading1Char"/>
    <w:uiPriority w:val="9"/>
    <w:qFormat/>
    <w:rsid w:val="008B4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34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A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2F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36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4AF1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74AF1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3CE"/>
  </w:style>
  <w:style w:type="paragraph" w:styleId="Footer">
    <w:name w:val="footer"/>
    <w:basedOn w:val="Normal"/>
    <w:link w:val="Foot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3CE"/>
  </w:style>
  <w:style w:type="character" w:customStyle="1" w:styleId="Heading1Char">
    <w:name w:val="Heading 1 Char"/>
    <w:basedOn w:val="DefaultParagraphFont"/>
    <w:link w:val="Heading1"/>
    <w:uiPriority w:val="9"/>
    <w:rsid w:val="008B46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461F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53583"/>
    <w:pPr>
      <w:tabs>
        <w:tab w:val="right" w:leader="dot" w:pos="9923"/>
      </w:tabs>
      <w:spacing w:after="100"/>
      <w:ind w:left="426" w:hanging="426"/>
    </w:pPr>
    <w:rPr>
      <w:rFonts w:cs="Times New Roman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B461F"/>
    <w:pPr>
      <w:spacing w:after="100"/>
    </w:pPr>
    <w:rPr>
      <w:rFonts w:cs="Times New Roman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53583"/>
    <w:pPr>
      <w:tabs>
        <w:tab w:val="left" w:pos="880"/>
        <w:tab w:val="right" w:leader="dot" w:pos="9016"/>
      </w:tabs>
      <w:spacing w:after="100"/>
      <w:ind w:left="426"/>
    </w:pPr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44AE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F34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E61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AA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AA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E61A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508F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508F6"/>
    <w:rPr>
      <w:rFonts w:ascii="Arial" w:eastAsia="Arial" w:hAnsi="Arial" w:cs="Arial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E508F6"/>
    <w:pPr>
      <w:widowControl w:val="0"/>
      <w:autoSpaceDE w:val="0"/>
      <w:autoSpaceDN w:val="0"/>
      <w:spacing w:after="0" w:line="240" w:lineRule="auto"/>
      <w:ind w:left="960" w:hanging="361"/>
    </w:pPr>
    <w:rPr>
      <w:rFonts w:ascii="Arial" w:eastAsia="Arial" w:hAnsi="Arial" w:cs="Arial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1C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128AA"/>
    <w:pPr>
      <w:widowControl w:val="0"/>
      <w:autoSpaceDE w:val="0"/>
      <w:autoSpaceDN w:val="0"/>
      <w:spacing w:after="0" w:line="240" w:lineRule="auto"/>
      <w:ind w:left="109"/>
    </w:pPr>
    <w:rPr>
      <w:rFonts w:ascii="Arial" w:eastAsia="Arial" w:hAnsi="Arial" w:cs="Arial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E69A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4F2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08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36CF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0A0B49"/>
    <w:rPr>
      <w:i/>
      <w:iCs/>
    </w:rPr>
  </w:style>
  <w:style w:type="character" w:customStyle="1" w:styleId="grame">
    <w:name w:val="grame"/>
    <w:basedOn w:val="DefaultParagraphFont"/>
    <w:rsid w:val="00162FB6"/>
  </w:style>
  <w:style w:type="character" w:customStyle="1" w:styleId="Heading4Char">
    <w:name w:val="Heading 4 Char"/>
    <w:basedOn w:val="DefaultParagraphFont"/>
    <w:link w:val="Heading4"/>
    <w:uiPriority w:val="9"/>
    <w:semiHidden/>
    <w:rsid w:val="00162FB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Revision">
    <w:name w:val="Revision"/>
    <w:hidden/>
    <w:uiPriority w:val="99"/>
    <w:semiHidden/>
    <w:rsid w:val="00F5128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F091C"/>
    <w:rPr>
      <w:rFonts w:ascii="Arial" w:eastAsia="Arial" w:hAnsi="Arial" w:cs="Arial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6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7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67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7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7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0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8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7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7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48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199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4265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591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46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85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17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69855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23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3603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28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66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7691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203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540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1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87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67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838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3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77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16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6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21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061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0174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9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22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851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57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62681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7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37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42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85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6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6105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3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7552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704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6933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66379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78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72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3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54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79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36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82163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4031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62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064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3832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41135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193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388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9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8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0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885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219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929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05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56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01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94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727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03632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064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797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290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641624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42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43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8535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74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0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67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797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84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1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8467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49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7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69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5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64557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76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43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28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24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1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51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2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986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84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45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28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54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922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68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52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6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764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00535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051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95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0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920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5342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085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520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919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50631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29077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568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25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0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69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6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7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489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738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403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46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760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6909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80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05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1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1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61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1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3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72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408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3887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3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b88c6a22-f980-423d-98c5-4bae664910af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8EA27FBD4C284986B3106C7698E2C5" ma:contentTypeVersion="3" ma:contentTypeDescription="Create a new document." ma:contentTypeScope="" ma:versionID="24799c556f80520c691bcd18255cec23">
  <xsd:schema xmlns:xsd="http://www.w3.org/2001/XMLSchema" xmlns:xs="http://www.w3.org/2001/XMLSchema" xmlns:p="http://schemas.microsoft.com/office/2006/metadata/properties" xmlns:ns1="http://schemas.microsoft.com/sharepoint/v3" xmlns:ns2="bcaf11b6-d7d7-4cf4-aa30-f11e767a1514" xmlns:ns3="b88c6a22-f980-423d-98c5-4bae664910af" targetNamespace="http://schemas.microsoft.com/office/2006/metadata/properties" ma:root="true" ma:fieldsID="acf44474ec9829b4298ed2cc7bc2fa8e" ns1:_="" ns2:_="" ns3:_="">
    <xsd:import namespace="http://schemas.microsoft.com/sharepoint/v3"/>
    <xsd:import namespace="bcaf11b6-d7d7-4cf4-aa30-f11e767a1514"/>
    <xsd:import namespace="b88c6a22-f980-423d-98c5-4bae664910a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Own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f11b6-d7d7-4cf4-aa30-f11e767a15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c6a22-f980-423d-98c5-4bae664910af" elementFormDefault="qualified">
    <xsd:import namespace="http://schemas.microsoft.com/office/2006/documentManagement/types"/>
    <xsd:import namespace="http://schemas.microsoft.com/office/infopath/2007/PartnerControls"/>
    <xsd:element name="Owner" ma:index="11" nillable="true" ma:displayName="Owner" ma:internalName="Own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952B12-A7C5-41D1-B042-DC8ADD251D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CF796A-68A1-43ED-A591-8A1E703BA9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B0AC51-CAC8-4552-8E95-E4AA65ADF0A9}">
  <ds:schemaRefs>
    <ds:schemaRef ds:uri="http://schemas.microsoft.com/office/2006/metadata/properties"/>
    <ds:schemaRef ds:uri="http://schemas.microsoft.com/office/infopath/2007/PartnerControls"/>
    <ds:schemaRef ds:uri="b88c6a22-f980-423d-98c5-4bae664910af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68AB38C-9DCE-4EE6-8E47-0B48733D4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af11b6-d7d7-4cf4-aa30-f11e767a1514"/>
    <ds:schemaRef ds:uri="b88c6a22-f980-423d-98c5-4bae664910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1393 Data STORAGE ADMINISTRATION</vt:lpstr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1393 Data STORAGE ADMINISTRATION</dc:title>
  <dc:subject>School of</dc:subject>
  <dc:creator>Miow Ting</dc:creator>
  <cp:keywords/>
  <dc:description/>
  <cp:lastModifiedBy>Kriston Jomari</cp:lastModifiedBy>
  <cp:revision>10</cp:revision>
  <dcterms:created xsi:type="dcterms:W3CDTF">2022-10-25T08:06:00Z</dcterms:created>
  <dcterms:modified xsi:type="dcterms:W3CDTF">2024-11-19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8EA27FBD4C284986B3106C7698E2C5</vt:lpwstr>
  </property>
  <property fmtid="{D5CDD505-2E9C-101B-9397-08002B2CF9AE}" pid="3" name="ClassificationContentMarkingHeaderShapeIds">
    <vt:lpwstr>3,4,5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Official (Closed) and Sensitive-Normal</vt:lpwstr>
  </property>
  <property fmtid="{D5CDD505-2E9C-101B-9397-08002B2CF9AE}" pid="6" name="MSIP_Label_990b6c4a-2c3e-4e80-8213-aa7256d4441d_Enabled">
    <vt:lpwstr>true</vt:lpwstr>
  </property>
  <property fmtid="{D5CDD505-2E9C-101B-9397-08002B2CF9AE}" pid="7" name="MSIP_Label_990b6c4a-2c3e-4e80-8213-aa7256d4441d_SetDate">
    <vt:lpwstr>2023-10-02T06:32:43Z</vt:lpwstr>
  </property>
  <property fmtid="{D5CDD505-2E9C-101B-9397-08002B2CF9AE}" pid="8" name="MSIP_Label_990b6c4a-2c3e-4e80-8213-aa7256d4441d_Method">
    <vt:lpwstr>Privileged</vt:lpwstr>
  </property>
  <property fmtid="{D5CDD505-2E9C-101B-9397-08002B2CF9AE}" pid="9" name="MSIP_Label_990b6c4a-2c3e-4e80-8213-aa7256d4441d_Name">
    <vt:lpwstr>SENSITIVE-NORMAL_0</vt:lpwstr>
  </property>
  <property fmtid="{D5CDD505-2E9C-101B-9397-08002B2CF9AE}" pid="10" name="MSIP_Label_990b6c4a-2c3e-4e80-8213-aa7256d4441d_SiteId">
    <vt:lpwstr>243ebaed-00d0-4690-a7dc-75893b0d9f98</vt:lpwstr>
  </property>
  <property fmtid="{D5CDD505-2E9C-101B-9397-08002B2CF9AE}" pid="11" name="MSIP_Label_990b6c4a-2c3e-4e80-8213-aa7256d4441d_ActionId">
    <vt:lpwstr>a2649cea-288c-49a9-8643-583090fbd4cd</vt:lpwstr>
  </property>
  <property fmtid="{D5CDD505-2E9C-101B-9397-08002B2CF9AE}" pid="12" name="MSIP_Label_990b6c4a-2c3e-4e80-8213-aa7256d4441d_ContentBits">
    <vt:lpwstr>1</vt:lpwstr>
  </property>
</Properties>
</file>